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8432823" w14:textId="77777777" w:rsidR="00726D6D" w:rsidRPr="00DA2526" w:rsidRDefault="00FF6AAE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0" w:name="_r19mb8b3tb7l" w:colFirst="0" w:colLast="0"/>
      <w:bookmarkEnd w:id="0"/>
      <w:r w:rsidRPr="00DA2526">
        <w:rPr>
          <w:rFonts w:ascii="Times New Roman" w:hAnsi="Times New Roman" w:cs="Times New Roman"/>
          <w:sz w:val="36"/>
          <w:szCs w:val="36"/>
        </w:rPr>
        <w:t>Try It Yourself: Interpret a Histogram</w:t>
      </w:r>
    </w:p>
    <w:p w14:paraId="336789DA" w14:textId="77777777" w:rsidR="00726D6D" w:rsidRPr="00DA2526" w:rsidRDefault="00FF6AAE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1" w:name="_pg45pkdjyudz" w:colFirst="0" w:colLast="0"/>
      <w:bookmarkEnd w:id="1"/>
      <w:r w:rsidRPr="00DA2526">
        <w:rPr>
          <w:rFonts w:ascii="Times New Roman" w:hAnsi="Times New Roman" w:cs="Times New Roman"/>
          <w:sz w:val="28"/>
          <w:szCs w:val="28"/>
        </w:rPr>
        <w:t>Excel Instructions</w:t>
      </w:r>
    </w:p>
    <w:p w14:paraId="26204072" w14:textId="77777777" w:rsidR="00726D6D" w:rsidRDefault="00FF6AA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</w:t>
      </w:r>
      <w:r>
        <w:rPr>
          <w:rFonts w:ascii="Times New Roman" w:eastAsia="Times New Roman" w:hAnsi="Times New Roman" w:cs="Times New Roman"/>
          <w:sz w:val="21"/>
          <w:szCs w:val="21"/>
        </w:rPr>
        <w:t>countries.cs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ataset in Excel.</w:t>
      </w:r>
    </w:p>
    <w:p w14:paraId="3E551D7F" w14:textId="77777777" w:rsidR="00726D6D" w:rsidRDefault="00FF6AA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the data.</w:t>
      </w:r>
    </w:p>
    <w:p w14:paraId="625960EF" w14:textId="77777777" w:rsidR="00726D6D" w:rsidRDefault="00FF6AAE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nd the column header for </w:t>
      </w:r>
      <w:proofErr w:type="spellStart"/>
      <w:r>
        <w:rPr>
          <w:rFonts w:ascii="Times New Roman" w:eastAsia="Times New Roman" w:hAnsi="Times New Roman" w:cs="Times New Roman"/>
          <w:sz w:val="21"/>
          <w:szCs w:val="21"/>
        </w:rPr>
        <w:t>gni_per_capit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n Column N.</w:t>
      </w:r>
    </w:p>
    <w:p w14:paraId="7A5C7603" w14:textId="4CAF8868" w:rsidR="00DA2526" w:rsidRPr="00DA2526" w:rsidRDefault="00FF6AAE" w:rsidP="00DA252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 w:rsidRPr="00DA2526">
        <w:rPr>
          <w:rFonts w:ascii="Times New Roman" w:eastAsia="Times New Roman" w:hAnsi="Times New Roman" w:cs="Times New Roman"/>
          <w:sz w:val="24"/>
          <w:szCs w:val="24"/>
        </w:rPr>
        <w:t>Select the data in Column N</w:t>
      </w:r>
      <w:r w:rsidR="00DA2526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BAEAFD1" w14:textId="71879B44" w:rsidR="00726D6D" w:rsidRPr="00DA2526" w:rsidRDefault="00FF6AAE" w:rsidP="00DA2526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 w:rsidRPr="00DA2526">
        <w:rPr>
          <w:rFonts w:ascii="Times New Roman" w:eastAsia="Times New Roman" w:hAnsi="Times New Roman" w:cs="Times New Roman"/>
          <w:sz w:val="24"/>
          <w:szCs w:val="24"/>
        </w:rPr>
        <w:t>Insert a Histogram.</w:t>
      </w:r>
    </w:p>
    <w:p w14:paraId="479BA750" w14:textId="77777777" w:rsidR="00726D6D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ith Column N highlighted, navigate to the </w:t>
      </w:r>
      <w:r>
        <w:rPr>
          <w:rFonts w:ascii="Times New Roman" w:eastAsia="Times New Roman" w:hAnsi="Times New Roman" w:cs="Times New Roman"/>
          <w:sz w:val="21"/>
          <w:szCs w:val="21"/>
        </w:rPr>
        <w:t>Inser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.</w:t>
      </w:r>
    </w:p>
    <w:p w14:paraId="396E7F5B" w14:textId="77777777" w:rsidR="00726D6D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on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Insert Statistic </w:t>
      </w:r>
      <w:proofErr w:type="spellStart"/>
      <w:r>
        <w:rPr>
          <w:rFonts w:ascii="Times New Roman" w:eastAsia="Times New Roman" w:hAnsi="Times New Roman" w:cs="Times New Roman"/>
          <w:sz w:val="21"/>
          <w:szCs w:val="21"/>
        </w:rPr>
        <w:t>Chart</w:t>
      </w:r>
      <w:r>
        <w:rPr>
          <w:rFonts w:ascii="Cardo" w:eastAsia="Cardo" w:hAnsi="Cardo" w:cs="Cardo"/>
          <w:sz w:val="24"/>
          <w:szCs w:val="24"/>
        </w:rPr>
        <w:t>→</w:t>
      </w:r>
      <w:r>
        <w:rPr>
          <w:rFonts w:ascii="Times New Roman" w:eastAsia="Times New Roman" w:hAnsi="Times New Roman" w:cs="Times New Roman"/>
          <w:sz w:val="21"/>
          <w:szCs w:val="21"/>
        </w:rPr>
        <w:t>Histogram</w:t>
      </w:r>
      <w:proofErr w:type="spellEnd"/>
      <w:r>
        <w:rPr>
          <w:rFonts w:ascii="Times New Roman" w:eastAsia="Times New Roman" w:hAnsi="Times New Roman" w:cs="Times New Roman"/>
          <w:sz w:val="21"/>
          <w:szCs w:val="21"/>
        </w:rPr>
        <w:t>.</w:t>
      </w:r>
    </w:p>
    <w:p w14:paraId="5F1890FC" w14:textId="77777777" w:rsidR="00726D6D" w:rsidRDefault="00FF6AAE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248226F9" wp14:editId="301DD994">
            <wp:extent cx="5943600" cy="24765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C7F05F6" w14:textId="77777777" w:rsidR="00726D6D" w:rsidRDefault="00FF6AAE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just the histogram (optional).</w:t>
      </w:r>
    </w:p>
    <w:p w14:paraId="40149638" w14:textId="77777777" w:rsidR="00726D6D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 adjust bin size, right click on the horizontal axis.</w:t>
      </w:r>
    </w:p>
    <w:p w14:paraId="2FC6FD7A" w14:textId="77777777" w:rsidR="00DA2526" w:rsidRPr="00DA2526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lect </w:t>
      </w:r>
      <w:r>
        <w:rPr>
          <w:rFonts w:ascii="Times New Roman" w:eastAsia="Times New Roman" w:hAnsi="Times New Roman" w:cs="Times New Roman"/>
          <w:sz w:val="21"/>
          <w:szCs w:val="21"/>
        </w:rPr>
        <w:t>Format Axi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modify bin width.</w:t>
      </w:r>
      <w:r w:rsidR="00DA2526" w:rsidRPr="00DA2526">
        <w:t xml:space="preserve"> </w:t>
      </w:r>
      <w:r w:rsidR="00DA2526">
        <w:t>Select “Bin width” and set it to 5000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0D3B2BD" w14:textId="58745E70" w:rsidR="00726D6D" w:rsidRDefault="00DA2526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color w:val="000000"/>
        </w:rPr>
      </w:pPr>
      <w:r>
        <w:rPr>
          <w:lang w:val="en-US"/>
        </w:rPr>
        <w:t>Tick “Underflow bin” and set it to 5000.</w:t>
      </w:r>
      <w:r>
        <w:rPr>
          <w:rFonts w:ascii="Times New Roman" w:eastAsia="Times New Roman" w:hAnsi="Times New Roman" w:cs="Times New Roman"/>
          <w:color w:val="000000"/>
        </w:rPr>
        <w:t xml:space="preserve"> </w:t>
      </w:r>
    </w:p>
    <w:p w14:paraId="047CF90C" w14:textId="77777777" w:rsidR="00726D6D" w:rsidRDefault="00FF6AAE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d axis titles via 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Chart </w:t>
      </w:r>
      <w:proofErr w:type="spellStart"/>
      <w:r>
        <w:rPr>
          <w:rFonts w:ascii="Times New Roman" w:eastAsia="Times New Roman" w:hAnsi="Times New Roman" w:cs="Times New Roman"/>
          <w:sz w:val="21"/>
          <w:szCs w:val="21"/>
        </w:rPr>
        <w:t>Design</w:t>
      </w:r>
      <w:r>
        <w:rPr>
          <w:rFonts w:ascii="Cardo" w:eastAsia="Cardo" w:hAnsi="Cardo" w:cs="Cardo"/>
          <w:sz w:val="24"/>
          <w:szCs w:val="24"/>
        </w:rPr>
        <w:t>→</w:t>
      </w:r>
      <w:r>
        <w:rPr>
          <w:rFonts w:ascii="Times New Roman" w:eastAsia="Times New Roman" w:hAnsi="Times New Roman" w:cs="Times New Roman"/>
          <w:sz w:val="21"/>
          <w:szCs w:val="21"/>
        </w:rPr>
        <w:t>Add</w:t>
      </w:r>
      <w:proofErr w:type="spellEnd"/>
      <w:r>
        <w:rPr>
          <w:rFonts w:ascii="Times New Roman" w:eastAsia="Times New Roman" w:hAnsi="Times New Roman" w:cs="Times New Roman"/>
          <w:sz w:val="21"/>
          <w:szCs w:val="21"/>
        </w:rPr>
        <w:t xml:space="preserve"> Chart </w:t>
      </w:r>
      <w:proofErr w:type="spellStart"/>
      <w:r>
        <w:rPr>
          <w:rFonts w:ascii="Times New Roman" w:eastAsia="Times New Roman" w:hAnsi="Times New Roman" w:cs="Times New Roman"/>
          <w:sz w:val="21"/>
          <w:szCs w:val="21"/>
        </w:rPr>
        <w:t>Element</w:t>
      </w:r>
      <w:r>
        <w:rPr>
          <w:rFonts w:ascii="Cardo" w:eastAsia="Cardo" w:hAnsi="Cardo" w:cs="Cardo"/>
          <w:sz w:val="24"/>
          <w:szCs w:val="24"/>
        </w:rPr>
        <w:t>→</w:t>
      </w:r>
      <w:r>
        <w:rPr>
          <w:rFonts w:ascii="Times New Roman" w:eastAsia="Times New Roman" w:hAnsi="Times New Roman" w:cs="Times New Roman"/>
          <w:sz w:val="21"/>
          <w:szCs w:val="21"/>
        </w:rPr>
        <w:t>Axis</w:t>
      </w:r>
      <w:proofErr w:type="spellEnd"/>
      <w:r>
        <w:rPr>
          <w:rFonts w:ascii="Times New Roman" w:eastAsia="Times New Roman" w:hAnsi="Times New Roman" w:cs="Times New Roman"/>
          <w:sz w:val="21"/>
          <w:szCs w:val="21"/>
        </w:rPr>
        <w:t xml:space="preserve"> Title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96AE28D" w14:textId="77777777" w:rsidR="00726D6D" w:rsidRDefault="00726D6D"/>
    <w:sectPr w:rsidR="00726D6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  <w:embedRegular r:id="rId1" w:fontKey="{75AFF53C-357F-4674-9712-77C0AB477998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228387F3-CDE9-4E3E-BAD2-AA56AE2BE27A}"/>
  </w:font>
  <w:font w:name="Cardo">
    <w:charset w:val="00"/>
    <w:family w:val="auto"/>
    <w:pitch w:val="default"/>
    <w:embedRegular r:id="rId3" w:fontKey="{886CF12B-EE3D-43EF-A8AC-23CDD9EC6AB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9F8243BB-7A48-4C5D-BADA-5FC5A2B3B073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A4F058FC-0558-41D1-9A53-FC3A01A73301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0C15F0"/>
    <w:multiLevelType w:val="multilevel"/>
    <w:tmpl w:val="7F7E9E44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46DA6DF8"/>
    <w:multiLevelType w:val="multilevel"/>
    <w:tmpl w:val="48788402"/>
    <w:lvl w:ilvl="0">
      <w:start w:val="1"/>
      <w:numFmt w:val="decimal"/>
      <w:lvlText w:val="%1."/>
      <w:lvlJc w:val="left"/>
      <w:pPr>
        <w:ind w:left="72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Roboto" w:eastAsia="Roboto" w:hAnsi="Roboto" w:cs="Roboto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516117907">
    <w:abstractNumId w:val="1"/>
  </w:num>
  <w:num w:numId="2" w16cid:durableId="1595938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wNbA0MTU2sDAwtTRT0lEKTi0uzszPAykwrAUA74zLtCwAAAA="/>
  </w:docVars>
  <w:rsids>
    <w:rsidRoot w:val="00726D6D"/>
    <w:rsid w:val="000670BC"/>
    <w:rsid w:val="001B7EDE"/>
    <w:rsid w:val="00726D6D"/>
    <w:rsid w:val="00772DA9"/>
    <w:rsid w:val="00921298"/>
    <w:rsid w:val="00DA2526"/>
    <w:rsid w:val="00F9707E"/>
    <w:rsid w:val="00FF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A01F4"/>
  <w15:docId w15:val="{4205DC09-5208-4060-8870-FD3368827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772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2D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2D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2D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2D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526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52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A3B0F0-0876-45B2-B2DB-D6FB53D13B5A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6D9209FB-A92F-4DC0-8683-18020B58CCD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2A6CD2A-8851-4CFC-93B7-2622BCAC58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unter S. Glanz</cp:lastModifiedBy>
  <cp:revision>6</cp:revision>
  <dcterms:created xsi:type="dcterms:W3CDTF">2024-05-08T12:44:00Z</dcterms:created>
  <dcterms:modified xsi:type="dcterms:W3CDTF">2025-07-15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